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0D381" w14:textId="77777777" w:rsidR="00664817" w:rsidRPr="00F11DA9" w:rsidRDefault="00664817" w:rsidP="00664817">
      <w:pPr>
        <w:jc w:val="center"/>
        <w:outlineLvl w:val="0"/>
        <w:rPr>
          <w:rFonts w:ascii="Calibri" w:hAnsi="Calibri"/>
          <w:b/>
        </w:rPr>
      </w:pPr>
      <w:r w:rsidRPr="00F11DA9">
        <w:rPr>
          <w:rFonts w:ascii="Calibri" w:hAnsi="Calibri"/>
          <w:b/>
        </w:rPr>
        <w:t>NUS School of Computing</w:t>
      </w:r>
    </w:p>
    <w:p w14:paraId="3DAF031C" w14:textId="3C714699" w:rsidR="00664817" w:rsidRPr="00E667A5" w:rsidRDefault="00E667A5" w:rsidP="00E667A5">
      <w:pPr>
        <w:jc w:val="center"/>
        <w:outlineLvl w:val="0"/>
        <w:rPr>
          <w:rFonts w:ascii="Calibri" w:hAnsi="Calibri"/>
          <w:b/>
        </w:rPr>
      </w:pPr>
      <w:r>
        <w:rPr>
          <w:rFonts w:ascii="Calibri" w:hAnsi="Calibri"/>
          <w:b/>
        </w:rPr>
        <w:t>BT</w:t>
      </w:r>
      <w:r w:rsidR="0032125A">
        <w:rPr>
          <w:rFonts w:ascii="Calibri" w:hAnsi="Calibri"/>
          <w:b/>
        </w:rPr>
        <w:t>4103</w:t>
      </w:r>
      <w:r>
        <w:rPr>
          <w:rFonts w:ascii="Calibri" w:hAnsi="Calibri"/>
          <w:b/>
        </w:rPr>
        <w:t xml:space="preserve"> Business Analytics Capstone </w:t>
      </w:r>
    </w:p>
    <w:p w14:paraId="52798F5E" w14:textId="449002FA" w:rsidR="00B06217" w:rsidRPr="00F11DA9" w:rsidRDefault="00B06217" w:rsidP="00B06217">
      <w:pPr>
        <w:jc w:val="center"/>
        <w:outlineLvl w:val="0"/>
        <w:rPr>
          <w:rFonts w:ascii="Calibri" w:hAnsi="Calibri"/>
          <w:b/>
        </w:rPr>
      </w:pPr>
      <w:r>
        <w:rPr>
          <w:rFonts w:ascii="Calibri" w:hAnsi="Calibri"/>
          <w:b/>
        </w:rPr>
        <w:t>AY</w:t>
      </w:r>
      <w:r w:rsidRPr="00F11DA9">
        <w:rPr>
          <w:rFonts w:ascii="Calibri" w:hAnsi="Calibri"/>
          <w:b/>
        </w:rPr>
        <w:t>20</w:t>
      </w:r>
      <w:r>
        <w:rPr>
          <w:rFonts w:ascii="Calibri" w:hAnsi="Calibri"/>
          <w:b/>
        </w:rPr>
        <w:t>2</w:t>
      </w:r>
      <w:r w:rsidR="000E1A9F">
        <w:rPr>
          <w:rFonts w:ascii="Calibri" w:hAnsi="Calibri"/>
          <w:b/>
        </w:rPr>
        <w:t>1</w:t>
      </w:r>
      <w:r>
        <w:rPr>
          <w:rFonts w:ascii="Calibri" w:hAnsi="Calibri"/>
          <w:b/>
        </w:rPr>
        <w:t>/2</w:t>
      </w:r>
      <w:r w:rsidR="000E1A9F">
        <w:rPr>
          <w:rFonts w:ascii="Calibri" w:hAnsi="Calibri"/>
          <w:b/>
        </w:rPr>
        <w:t>2</w:t>
      </w:r>
      <w:r>
        <w:rPr>
          <w:rFonts w:ascii="Calibri" w:hAnsi="Calibri"/>
          <w:b/>
        </w:rPr>
        <w:t xml:space="preserve"> </w:t>
      </w:r>
      <w:r w:rsidRPr="00F11DA9">
        <w:rPr>
          <w:rFonts w:ascii="Calibri" w:hAnsi="Calibri"/>
          <w:b/>
        </w:rPr>
        <w:t xml:space="preserve">Semester </w:t>
      </w:r>
      <w:r w:rsidR="000E1A9F">
        <w:rPr>
          <w:rFonts w:ascii="Calibri" w:hAnsi="Calibri"/>
          <w:b/>
        </w:rPr>
        <w:t>1</w:t>
      </w:r>
      <w:bookmarkStart w:id="0" w:name="_GoBack"/>
      <w:bookmarkEnd w:id="0"/>
    </w:p>
    <w:p w14:paraId="7E171DC3" w14:textId="718713C8" w:rsidR="00664817" w:rsidRPr="00F11DA9" w:rsidRDefault="00B06217" w:rsidP="00664817">
      <w:pPr>
        <w:jc w:val="center"/>
        <w:outlineLvl w:val="0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Weekly Report </w:t>
      </w:r>
      <w:r w:rsidR="0032125A">
        <w:rPr>
          <w:rFonts w:ascii="Calibri" w:hAnsi="Calibri"/>
          <w:b/>
        </w:rPr>
        <w:t>#_</w:t>
      </w:r>
    </w:p>
    <w:p w14:paraId="57DDC4D0" w14:textId="77777777" w:rsidR="00664817" w:rsidRPr="00F11DA9" w:rsidRDefault="00664817" w:rsidP="00664817">
      <w:pPr>
        <w:jc w:val="center"/>
        <w:outlineLvl w:val="0"/>
        <w:rPr>
          <w:rFonts w:ascii="Calibri" w:hAnsi="Calibri"/>
        </w:rPr>
      </w:pPr>
    </w:p>
    <w:p w14:paraId="3A333578" w14:textId="2356A6D5" w:rsidR="00941507" w:rsidRPr="00A73079" w:rsidRDefault="00941507" w:rsidP="00155BD7">
      <w:pPr>
        <w:jc w:val="both"/>
        <w:rPr>
          <w:rFonts w:ascii="Calibri" w:hAnsi="Calibri"/>
        </w:rPr>
      </w:pPr>
      <w:r w:rsidRPr="00F11DA9">
        <w:rPr>
          <w:rFonts w:ascii="Calibri" w:hAnsi="Calibri"/>
          <w:b/>
        </w:rPr>
        <w:t>Project Title:</w:t>
      </w:r>
      <w:r w:rsidR="00A73079">
        <w:rPr>
          <w:rFonts w:ascii="Calibri" w:hAnsi="Calibri"/>
          <w:b/>
        </w:rPr>
        <w:t xml:space="preserve"> </w:t>
      </w:r>
      <w:r w:rsidR="00B06217">
        <w:rPr>
          <w:rFonts w:ascii="Calibri" w:hAnsi="Calibri"/>
        </w:rPr>
        <w:t>______________________</w:t>
      </w:r>
    </w:p>
    <w:p w14:paraId="59970725" w14:textId="7B797288" w:rsidR="00664817" w:rsidRPr="002E2D0F" w:rsidRDefault="004B702E" w:rsidP="00664817">
      <w:pPr>
        <w:outlineLvl w:val="0"/>
        <w:rPr>
          <w:rFonts w:ascii="Calibri" w:hAnsi="Calibri"/>
        </w:rPr>
      </w:pPr>
      <w:r w:rsidRPr="00F11DA9">
        <w:rPr>
          <w:rFonts w:ascii="Calibri" w:hAnsi="Calibri"/>
          <w:b/>
        </w:rPr>
        <w:t>Reporting</w:t>
      </w:r>
      <w:r w:rsidR="00664817" w:rsidRPr="00F11DA9">
        <w:rPr>
          <w:rFonts w:ascii="Calibri" w:hAnsi="Calibri"/>
          <w:b/>
        </w:rPr>
        <w:t xml:space="preserve"> Period:</w:t>
      </w:r>
      <w:r w:rsidR="002E2D0F">
        <w:rPr>
          <w:rFonts w:ascii="Calibri" w:hAnsi="Calibri"/>
          <w:b/>
        </w:rPr>
        <w:t xml:space="preserve"> </w:t>
      </w:r>
      <w:r w:rsidR="00B06217" w:rsidRPr="00B06217">
        <w:rPr>
          <w:rFonts w:ascii="Calibri" w:hAnsi="Calibri"/>
          <w:u w:val="single"/>
        </w:rPr>
        <w:t>(specify date range</w:t>
      </w:r>
      <w:proofErr w:type="gramStart"/>
      <w:r w:rsidR="00B06217" w:rsidRPr="00B06217">
        <w:rPr>
          <w:rFonts w:ascii="Calibri" w:hAnsi="Calibri"/>
          <w:u w:val="single"/>
        </w:rPr>
        <w:t>)_</w:t>
      </w:r>
      <w:proofErr w:type="gramEnd"/>
      <w:r w:rsidR="00B06217" w:rsidRPr="00B06217">
        <w:rPr>
          <w:rFonts w:ascii="Calibri" w:hAnsi="Calibri"/>
          <w:u w:val="single"/>
        </w:rPr>
        <w:t>____________</w:t>
      </w:r>
    </w:p>
    <w:p w14:paraId="11FA0C62" w14:textId="447F0AE0" w:rsidR="00D43D82" w:rsidRDefault="00D43D82" w:rsidP="00664817">
      <w:pPr>
        <w:jc w:val="both"/>
        <w:rPr>
          <w:rFonts w:ascii="Calibri" w:hAnsi="Calibri"/>
          <w:b/>
        </w:rPr>
      </w:pPr>
    </w:p>
    <w:p w14:paraId="43ABB53A" w14:textId="4B138577" w:rsidR="00895DFA" w:rsidRDefault="00895DFA" w:rsidP="00895DFA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For each team member, please describe </w:t>
      </w:r>
      <w:r w:rsidRPr="005263A9">
        <w:rPr>
          <w:rFonts w:ascii="Calibri" w:hAnsi="Calibri"/>
          <w:b/>
          <w:noProof/>
        </w:rPr>
        <w:t>your</w:t>
      </w:r>
      <w:r w:rsidRPr="00F11DA9">
        <w:rPr>
          <w:rFonts w:ascii="Calibri" w:hAnsi="Calibri"/>
          <w:b/>
        </w:rPr>
        <w:t xml:space="preserve"> achievements</w:t>
      </w:r>
      <w:r>
        <w:rPr>
          <w:rFonts w:ascii="Calibri" w:hAnsi="Calibri"/>
          <w:b/>
        </w:rPr>
        <w:t>, upcoming plans (to-dos), challenges, and plans to overcome challenges</w:t>
      </w:r>
      <w:r w:rsidRPr="00F11DA9">
        <w:rPr>
          <w:rFonts w:ascii="Calibri" w:hAnsi="Calibri"/>
          <w:b/>
        </w:rPr>
        <w:t xml:space="preserve"> in this perio</w:t>
      </w:r>
      <w:r>
        <w:rPr>
          <w:rFonts w:ascii="Calibri" w:hAnsi="Calibri"/>
          <w:b/>
        </w:rPr>
        <w:t xml:space="preserve">d. </w:t>
      </w:r>
    </w:p>
    <w:p w14:paraId="58D10D36" w14:textId="59022E01" w:rsidR="00895DFA" w:rsidRDefault="00895DFA" w:rsidP="00664817">
      <w:pPr>
        <w:jc w:val="both"/>
        <w:rPr>
          <w:rFonts w:ascii="Calibri" w:hAnsi="Calibri"/>
          <w:b/>
        </w:rPr>
      </w:pPr>
    </w:p>
    <w:p w14:paraId="6130A961" w14:textId="02A39C0C" w:rsidR="00B06217" w:rsidRPr="00F11DA9" w:rsidRDefault="00B06217" w:rsidP="00664817">
      <w:pPr>
        <w:jc w:val="both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Student #1 Name: </w:t>
      </w:r>
      <w:r w:rsidRPr="00B06217">
        <w:rPr>
          <w:rFonts w:ascii="Calibri" w:hAnsi="Calibri"/>
        </w:rPr>
        <w:t>____________________</w:t>
      </w:r>
    </w:p>
    <w:p w14:paraId="57607C9D" w14:textId="784E407D" w:rsidR="00895DFA" w:rsidRDefault="00895DFA" w:rsidP="00E667A5">
      <w:r>
        <w:t xml:space="preserve">Achievement: </w:t>
      </w:r>
    </w:p>
    <w:p w14:paraId="29D08293" w14:textId="3F2E1A58" w:rsidR="00895DFA" w:rsidRDefault="00895DFA" w:rsidP="00E667A5"/>
    <w:p w14:paraId="66B56CBF" w14:textId="3AC02E13" w:rsidR="00895DFA" w:rsidRDefault="00895DFA" w:rsidP="00E667A5">
      <w:r>
        <w:t xml:space="preserve">To-dos: </w:t>
      </w:r>
    </w:p>
    <w:p w14:paraId="79B46644" w14:textId="6D0CEA87" w:rsidR="00895DFA" w:rsidRDefault="00895DFA" w:rsidP="00E667A5"/>
    <w:p w14:paraId="238E2545" w14:textId="32A99114" w:rsidR="00895DFA" w:rsidRDefault="00895DFA" w:rsidP="00E667A5">
      <w:r>
        <w:t xml:space="preserve">Challenges: </w:t>
      </w:r>
    </w:p>
    <w:p w14:paraId="7BFAFEFF" w14:textId="671576FE" w:rsidR="00895DFA" w:rsidRDefault="00895DFA" w:rsidP="00E667A5"/>
    <w:p w14:paraId="3D82DFF1" w14:textId="6CA89C82" w:rsidR="00895DFA" w:rsidRDefault="00895DFA" w:rsidP="00E667A5">
      <w:r>
        <w:t xml:space="preserve">Plans to overcome challenges: </w:t>
      </w:r>
    </w:p>
    <w:p w14:paraId="1B8912AD" w14:textId="749E3C9A" w:rsidR="00895DFA" w:rsidRDefault="00895DFA" w:rsidP="00E667A5"/>
    <w:p w14:paraId="7587E444" w14:textId="4A2BD9F9" w:rsidR="00895DFA" w:rsidRDefault="00895DFA" w:rsidP="00E667A5">
      <w:r>
        <w:t>(repeat for each student in the team)</w:t>
      </w:r>
    </w:p>
    <w:sectPr w:rsidR="00895DFA" w:rsidSect="00E667A5">
      <w:footerReference w:type="default" r:id="rId8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D50E5C" w14:textId="77777777" w:rsidR="00C23CA4" w:rsidRDefault="00C23CA4" w:rsidP="009E730F">
      <w:pPr>
        <w:spacing w:after="0" w:line="240" w:lineRule="auto"/>
      </w:pPr>
      <w:r>
        <w:separator/>
      </w:r>
    </w:p>
  </w:endnote>
  <w:endnote w:type="continuationSeparator" w:id="0">
    <w:p w14:paraId="0B6949FA" w14:textId="77777777" w:rsidR="00C23CA4" w:rsidRDefault="00C23CA4" w:rsidP="009E7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9743641"/>
      <w:docPartObj>
        <w:docPartGallery w:val="Page Numbers (Bottom of Page)"/>
        <w:docPartUnique/>
      </w:docPartObj>
    </w:sdtPr>
    <w:sdtEndPr/>
    <w:sdtContent>
      <w:sdt>
        <w:sdtPr>
          <w:id w:val="1287775410"/>
          <w:docPartObj>
            <w:docPartGallery w:val="Page Numbers (Top of Page)"/>
            <w:docPartUnique/>
          </w:docPartObj>
        </w:sdtPr>
        <w:sdtEndPr/>
        <w:sdtContent>
          <w:p w14:paraId="5BCBF1F1" w14:textId="2DAC36D0" w:rsidR="00C9399A" w:rsidRDefault="00C9399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E1A9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E1A9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A0D8DFB" w14:textId="77777777" w:rsidR="00C9399A" w:rsidRDefault="00C939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401B15" w14:textId="77777777" w:rsidR="00C23CA4" w:rsidRDefault="00C23CA4" w:rsidP="009E730F">
      <w:pPr>
        <w:spacing w:after="0" w:line="240" w:lineRule="auto"/>
      </w:pPr>
      <w:r>
        <w:separator/>
      </w:r>
    </w:p>
  </w:footnote>
  <w:footnote w:type="continuationSeparator" w:id="0">
    <w:p w14:paraId="276C840F" w14:textId="77777777" w:rsidR="00C23CA4" w:rsidRDefault="00C23CA4" w:rsidP="009E7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83165"/>
    <w:multiLevelType w:val="multilevel"/>
    <w:tmpl w:val="089EE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C610E40"/>
    <w:multiLevelType w:val="hybridMultilevel"/>
    <w:tmpl w:val="CF404330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294B19"/>
    <w:multiLevelType w:val="hybridMultilevel"/>
    <w:tmpl w:val="62C23480"/>
    <w:lvl w:ilvl="0" w:tplc="B34864E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C51412"/>
    <w:multiLevelType w:val="hybridMultilevel"/>
    <w:tmpl w:val="62D604F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D83185"/>
    <w:multiLevelType w:val="hybridMultilevel"/>
    <w:tmpl w:val="3EBE6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45816"/>
    <w:multiLevelType w:val="hybridMultilevel"/>
    <w:tmpl w:val="E4F87E24"/>
    <w:lvl w:ilvl="0" w:tplc="F75288C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38A2668">
      <w:start w:val="1"/>
      <w:numFmt w:val="bullet"/>
      <w:lvlText w:val="-"/>
      <w:lvlJc w:val="left"/>
      <w:pPr>
        <w:ind w:left="1800" w:hanging="720"/>
      </w:pPr>
      <w:rPr>
        <w:rFonts w:ascii="Calibri" w:eastAsiaTheme="minorEastAsia" w:hAnsi="Calibri" w:cstheme="minorBidi" w:hint="default"/>
      </w:rPr>
    </w:lvl>
    <w:lvl w:ilvl="2" w:tplc="B34864E4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F96B76"/>
    <w:multiLevelType w:val="hybridMultilevel"/>
    <w:tmpl w:val="986AA86E"/>
    <w:lvl w:ilvl="0" w:tplc="8488B664">
      <w:start w:val="1"/>
      <w:numFmt w:val="decimal"/>
      <w:lvlText w:val="%1."/>
      <w:lvlJc w:val="left"/>
      <w:pPr>
        <w:ind w:left="876" w:hanging="516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38361D"/>
    <w:multiLevelType w:val="multilevel"/>
    <w:tmpl w:val="089EE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FAD68EC"/>
    <w:multiLevelType w:val="hybridMultilevel"/>
    <w:tmpl w:val="26168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AB0737"/>
    <w:multiLevelType w:val="hybridMultilevel"/>
    <w:tmpl w:val="37A880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5F5FB2"/>
    <w:multiLevelType w:val="multilevel"/>
    <w:tmpl w:val="089EE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6EA2800"/>
    <w:multiLevelType w:val="hybridMultilevel"/>
    <w:tmpl w:val="A298223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A4C08"/>
    <w:multiLevelType w:val="hybridMultilevel"/>
    <w:tmpl w:val="C448749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A255AB"/>
    <w:multiLevelType w:val="hybridMultilevel"/>
    <w:tmpl w:val="7F266B6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C84E69"/>
    <w:multiLevelType w:val="hybridMultilevel"/>
    <w:tmpl w:val="F5207F6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AB4F5C"/>
    <w:multiLevelType w:val="hybridMultilevel"/>
    <w:tmpl w:val="93C43CD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BE3F05"/>
    <w:multiLevelType w:val="hybridMultilevel"/>
    <w:tmpl w:val="CAD4D96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657CE4"/>
    <w:multiLevelType w:val="multilevel"/>
    <w:tmpl w:val="089EE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18841BF"/>
    <w:multiLevelType w:val="hybridMultilevel"/>
    <w:tmpl w:val="D6C4A3D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01704"/>
    <w:multiLevelType w:val="hybridMultilevel"/>
    <w:tmpl w:val="ECA05FD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664E7B"/>
    <w:multiLevelType w:val="hybridMultilevel"/>
    <w:tmpl w:val="20AEF85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9602A3"/>
    <w:multiLevelType w:val="multilevel"/>
    <w:tmpl w:val="089EE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6B4308E"/>
    <w:multiLevelType w:val="hybridMultilevel"/>
    <w:tmpl w:val="EB968EA8"/>
    <w:lvl w:ilvl="0" w:tplc="EF20667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E920AF"/>
    <w:multiLevelType w:val="hybridMultilevel"/>
    <w:tmpl w:val="5532D01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D0918F1"/>
    <w:multiLevelType w:val="hybridMultilevel"/>
    <w:tmpl w:val="F206865E"/>
    <w:lvl w:ilvl="0" w:tplc="B34864E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822BAA"/>
    <w:multiLevelType w:val="hybridMultilevel"/>
    <w:tmpl w:val="B80080E8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284B71"/>
    <w:multiLevelType w:val="multilevel"/>
    <w:tmpl w:val="987C50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13C1EFA"/>
    <w:multiLevelType w:val="multilevel"/>
    <w:tmpl w:val="089EE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BF74B49"/>
    <w:multiLevelType w:val="hybridMultilevel"/>
    <w:tmpl w:val="9CEA6866"/>
    <w:lvl w:ilvl="0" w:tplc="8488B664">
      <w:start w:val="1"/>
      <w:numFmt w:val="decimal"/>
      <w:lvlText w:val="%1."/>
      <w:lvlJc w:val="left"/>
      <w:pPr>
        <w:ind w:left="876" w:hanging="516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5E7041"/>
    <w:multiLevelType w:val="hybridMultilevel"/>
    <w:tmpl w:val="71E8533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14332C"/>
    <w:multiLevelType w:val="hybridMultilevel"/>
    <w:tmpl w:val="9C3AFA8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DE3BEF"/>
    <w:multiLevelType w:val="hybridMultilevel"/>
    <w:tmpl w:val="4CCC8166"/>
    <w:lvl w:ilvl="0" w:tplc="FCD8825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022988"/>
    <w:multiLevelType w:val="hybridMultilevel"/>
    <w:tmpl w:val="8EF607D8"/>
    <w:lvl w:ilvl="0" w:tplc="22348D4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8A1403"/>
    <w:multiLevelType w:val="hybridMultilevel"/>
    <w:tmpl w:val="E6AE277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B0903D7"/>
    <w:multiLevelType w:val="hybridMultilevel"/>
    <w:tmpl w:val="FE38769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442F1A"/>
    <w:multiLevelType w:val="hybridMultilevel"/>
    <w:tmpl w:val="5C6E7610"/>
    <w:lvl w:ilvl="0" w:tplc="EF206676"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480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4809001B">
      <w:start w:val="1"/>
      <w:numFmt w:val="lowerRoman"/>
      <w:lvlText w:val="%3."/>
      <w:lvlJc w:val="right"/>
      <w:pPr>
        <w:ind w:left="2509" w:hanging="180"/>
      </w:pPr>
    </w:lvl>
    <w:lvl w:ilvl="3" w:tplc="4809000F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6E5B62E9"/>
    <w:multiLevelType w:val="hybridMultilevel"/>
    <w:tmpl w:val="AEB2925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D2A6D"/>
    <w:multiLevelType w:val="hybridMultilevel"/>
    <w:tmpl w:val="A2E23F2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AF314B"/>
    <w:multiLevelType w:val="hybridMultilevel"/>
    <w:tmpl w:val="C82AAC5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35"/>
  </w:num>
  <w:num w:numId="4">
    <w:abstractNumId w:val="5"/>
  </w:num>
  <w:num w:numId="5">
    <w:abstractNumId w:val="17"/>
  </w:num>
  <w:num w:numId="6">
    <w:abstractNumId w:val="21"/>
  </w:num>
  <w:num w:numId="7">
    <w:abstractNumId w:val="1"/>
  </w:num>
  <w:num w:numId="8">
    <w:abstractNumId w:val="36"/>
  </w:num>
  <w:num w:numId="9">
    <w:abstractNumId w:val="22"/>
  </w:num>
  <w:num w:numId="10">
    <w:abstractNumId w:val="12"/>
  </w:num>
  <w:num w:numId="11">
    <w:abstractNumId w:val="14"/>
  </w:num>
  <w:num w:numId="12">
    <w:abstractNumId w:val="23"/>
  </w:num>
  <w:num w:numId="13">
    <w:abstractNumId w:val="16"/>
  </w:num>
  <w:num w:numId="14">
    <w:abstractNumId w:val="13"/>
  </w:num>
  <w:num w:numId="15">
    <w:abstractNumId w:val="30"/>
  </w:num>
  <w:num w:numId="16">
    <w:abstractNumId w:val="29"/>
  </w:num>
  <w:num w:numId="17">
    <w:abstractNumId w:val="3"/>
  </w:num>
  <w:num w:numId="18">
    <w:abstractNumId w:val="9"/>
  </w:num>
  <w:num w:numId="19">
    <w:abstractNumId w:val="7"/>
  </w:num>
  <w:num w:numId="20">
    <w:abstractNumId w:val="0"/>
  </w:num>
  <w:num w:numId="21">
    <w:abstractNumId w:val="27"/>
  </w:num>
  <w:num w:numId="22">
    <w:abstractNumId w:val="10"/>
  </w:num>
  <w:num w:numId="23">
    <w:abstractNumId w:val="26"/>
  </w:num>
  <w:num w:numId="24">
    <w:abstractNumId w:val="34"/>
  </w:num>
  <w:num w:numId="25">
    <w:abstractNumId w:val="37"/>
  </w:num>
  <w:num w:numId="26">
    <w:abstractNumId w:val="25"/>
  </w:num>
  <w:num w:numId="27">
    <w:abstractNumId w:val="11"/>
  </w:num>
  <w:num w:numId="28">
    <w:abstractNumId w:val="24"/>
  </w:num>
  <w:num w:numId="29">
    <w:abstractNumId w:val="2"/>
  </w:num>
  <w:num w:numId="30">
    <w:abstractNumId w:val="38"/>
  </w:num>
  <w:num w:numId="31">
    <w:abstractNumId w:val="32"/>
  </w:num>
  <w:num w:numId="32">
    <w:abstractNumId w:val="20"/>
  </w:num>
  <w:num w:numId="33">
    <w:abstractNumId w:val="19"/>
  </w:num>
  <w:num w:numId="34">
    <w:abstractNumId w:val="33"/>
  </w:num>
  <w:num w:numId="35">
    <w:abstractNumId w:val="15"/>
  </w:num>
  <w:num w:numId="36">
    <w:abstractNumId w:val="18"/>
  </w:num>
  <w:num w:numId="37">
    <w:abstractNumId w:val="28"/>
  </w:num>
  <w:num w:numId="38">
    <w:abstractNumId w:val="6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C0MLUwMjA0NTEyMjJQ0lEKTi0uzszPAykwrQUAg/hw9CwAAAA="/>
  </w:docVars>
  <w:rsids>
    <w:rsidRoot w:val="00664817"/>
    <w:rsid w:val="000075AF"/>
    <w:rsid w:val="000123A0"/>
    <w:rsid w:val="00013073"/>
    <w:rsid w:val="00016D22"/>
    <w:rsid w:val="00016FBE"/>
    <w:rsid w:val="00032371"/>
    <w:rsid w:val="000343F8"/>
    <w:rsid w:val="00037527"/>
    <w:rsid w:val="000400FD"/>
    <w:rsid w:val="00040699"/>
    <w:rsid w:val="000414EA"/>
    <w:rsid w:val="00041953"/>
    <w:rsid w:val="00051623"/>
    <w:rsid w:val="000528BE"/>
    <w:rsid w:val="00066FAD"/>
    <w:rsid w:val="000752DB"/>
    <w:rsid w:val="00076E08"/>
    <w:rsid w:val="00083FDA"/>
    <w:rsid w:val="000906A6"/>
    <w:rsid w:val="00090932"/>
    <w:rsid w:val="0009183C"/>
    <w:rsid w:val="00093858"/>
    <w:rsid w:val="00096F50"/>
    <w:rsid w:val="00097939"/>
    <w:rsid w:val="000A1E68"/>
    <w:rsid w:val="000A5E4E"/>
    <w:rsid w:val="000B043B"/>
    <w:rsid w:val="000B25EC"/>
    <w:rsid w:val="000B57BB"/>
    <w:rsid w:val="000D128E"/>
    <w:rsid w:val="000D2AF4"/>
    <w:rsid w:val="000D2B32"/>
    <w:rsid w:val="000D5040"/>
    <w:rsid w:val="000D52C1"/>
    <w:rsid w:val="000E1A9F"/>
    <w:rsid w:val="000E26D3"/>
    <w:rsid w:val="000E415A"/>
    <w:rsid w:val="000F06B3"/>
    <w:rsid w:val="0010115F"/>
    <w:rsid w:val="00104379"/>
    <w:rsid w:val="001063E3"/>
    <w:rsid w:val="0011287D"/>
    <w:rsid w:val="0011563D"/>
    <w:rsid w:val="00115D07"/>
    <w:rsid w:val="00120364"/>
    <w:rsid w:val="00120E2B"/>
    <w:rsid w:val="00130147"/>
    <w:rsid w:val="00132CB2"/>
    <w:rsid w:val="00134882"/>
    <w:rsid w:val="00136FDB"/>
    <w:rsid w:val="001372F2"/>
    <w:rsid w:val="00147FD1"/>
    <w:rsid w:val="00150E6D"/>
    <w:rsid w:val="0015204B"/>
    <w:rsid w:val="0015447F"/>
    <w:rsid w:val="00155BD7"/>
    <w:rsid w:val="00156164"/>
    <w:rsid w:val="00157555"/>
    <w:rsid w:val="001577BE"/>
    <w:rsid w:val="0017055C"/>
    <w:rsid w:val="00175F07"/>
    <w:rsid w:val="0019138C"/>
    <w:rsid w:val="001A1A9A"/>
    <w:rsid w:val="001A1F2B"/>
    <w:rsid w:val="001A6E11"/>
    <w:rsid w:val="001B0277"/>
    <w:rsid w:val="001B671E"/>
    <w:rsid w:val="001C12BC"/>
    <w:rsid w:val="001C16A4"/>
    <w:rsid w:val="001C2B18"/>
    <w:rsid w:val="001D05EC"/>
    <w:rsid w:val="001D1DCF"/>
    <w:rsid w:val="001D2CDB"/>
    <w:rsid w:val="001D50E8"/>
    <w:rsid w:val="001E3B20"/>
    <w:rsid w:val="001E560A"/>
    <w:rsid w:val="001E66AD"/>
    <w:rsid w:val="001F57F3"/>
    <w:rsid w:val="00203FB7"/>
    <w:rsid w:val="0020412D"/>
    <w:rsid w:val="0020551B"/>
    <w:rsid w:val="00206CDA"/>
    <w:rsid w:val="0020794B"/>
    <w:rsid w:val="002150B6"/>
    <w:rsid w:val="0022538F"/>
    <w:rsid w:val="00226BCE"/>
    <w:rsid w:val="00227628"/>
    <w:rsid w:val="00227AD9"/>
    <w:rsid w:val="00233175"/>
    <w:rsid w:val="002458C0"/>
    <w:rsid w:val="00247BDE"/>
    <w:rsid w:val="00251F02"/>
    <w:rsid w:val="0025237B"/>
    <w:rsid w:val="002527B2"/>
    <w:rsid w:val="00252ADE"/>
    <w:rsid w:val="0026394B"/>
    <w:rsid w:val="0026657B"/>
    <w:rsid w:val="002675AA"/>
    <w:rsid w:val="0027081A"/>
    <w:rsid w:val="00270E84"/>
    <w:rsid w:val="0028182D"/>
    <w:rsid w:val="00281994"/>
    <w:rsid w:val="00281E98"/>
    <w:rsid w:val="00295DB6"/>
    <w:rsid w:val="00296137"/>
    <w:rsid w:val="002A26BC"/>
    <w:rsid w:val="002A396A"/>
    <w:rsid w:val="002A3DB3"/>
    <w:rsid w:val="002A514E"/>
    <w:rsid w:val="002B7277"/>
    <w:rsid w:val="002C2852"/>
    <w:rsid w:val="002C3B68"/>
    <w:rsid w:val="002D2F7B"/>
    <w:rsid w:val="002D5D34"/>
    <w:rsid w:val="002E13F1"/>
    <w:rsid w:val="002E14DC"/>
    <w:rsid w:val="002E2D0F"/>
    <w:rsid w:val="002F20D4"/>
    <w:rsid w:val="002F35A3"/>
    <w:rsid w:val="002F4F2C"/>
    <w:rsid w:val="002F6E47"/>
    <w:rsid w:val="00303E1F"/>
    <w:rsid w:val="00304C75"/>
    <w:rsid w:val="00305953"/>
    <w:rsid w:val="00307AE3"/>
    <w:rsid w:val="0031267B"/>
    <w:rsid w:val="0032125A"/>
    <w:rsid w:val="00322A59"/>
    <w:rsid w:val="00322B30"/>
    <w:rsid w:val="003324C9"/>
    <w:rsid w:val="0033550C"/>
    <w:rsid w:val="003408C8"/>
    <w:rsid w:val="00342B74"/>
    <w:rsid w:val="00343F98"/>
    <w:rsid w:val="00346BFD"/>
    <w:rsid w:val="003511B1"/>
    <w:rsid w:val="00357AE5"/>
    <w:rsid w:val="00370B40"/>
    <w:rsid w:val="00371BBC"/>
    <w:rsid w:val="00372BEA"/>
    <w:rsid w:val="00373456"/>
    <w:rsid w:val="003744BC"/>
    <w:rsid w:val="00382A73"/>
    <w:rsid w:val="003843FC"/>
    <w:rsid w:val="00392510"/>
    <w:rsid w:val="003A011D"/>
    <w:rsid w:val="003A6238"/>
    <w:rsid w:val="003B352F"/>
    <w:rsid w:val="003B400A"/>
    <w:rsid w:val="003B5393"/>
    <w:rsid w:val="003C194A"/>
    <w:rsid w:val="003C627D"/>
    <w:rsid w:val="003C6AA6"/>
    <w:rsid w:val="003E0631"/>
    <w:rsid w:val="003E30EA"/>
    <w:rsid w:val="003E738F"/>
    <w:rsid w:val="003F6660"/>
    <w:rsid w:val="00403D5A"/>
    <w:rsid w:val="0040566D"/>
    <w:rsid w:val="00407DD0"/>
    <w:rsid w:val="0041483C"/>
    <w:rsid w:val="00420373"/>
    <w:rsid w:val="0043048A"/>
    <w:rsid w:val="004367E3"/>
    <w:rsid w:val="004403ED"/>
    <w:rsid w:val="004417E3"/>
    <w:rsid w:val="00454836"/>
    <w:rsid w:val="004612F6"/>
    <w:rsid w:val="004635AD"/>
    <w:rsid w:val="00485F2E"/>
    <w:rsid w:val="00487561"/>
    <w:rsid w:val="004920B0"/>
    <w:rsid w:val="00493BC8"/>
    <w:rsid w:val="0049500A"/>
    <w:rsid w:val="004A268C"/>
    <w:rsid w:val="004A2A41"/>
    <w:rsid w:val="004A3237"/>
    <w:rsid w:val="004A51D4"/>
    <w:rsid w:val="004A6303"/>
    <w:rsid w:val="004A729F"/>
    <w:rsid w:val="004B0D9D"/>
    <w:rsid w:val="004B702E"/>
    <w:rsid w:val="004C3D38"/>
    <w:rsid w:val="004D3063"/>
    <w:rsid w:val="004D634A"/>
    <w:rsid w:val="004E275B"/>
    <w:rsid w:val="004E3F6C"/>
    <w:rsid w:val="004E4B28"/>
    <w:rsid w:val="004E60E5"/>
    <w:rsid w:val="004F0BF6"/>
    <w:rsid w:val="004F591F"/>
    <w:rsid w:val="004F5D88"/>
    <w:rsid w:val="0050749A"/>
    <w:rsid w:val="005108ED"/>
    <w:rsid w:val="00512212"/>
    <w:rsid w:val="00513E10"/>
    <w:rsid w:val="00514527"/>
    <w:rsid w:val="00520F20"/>
    <w:rsid w:val="00522871"/>
    <w:rsid w:val="00524134"/>
    <w:rsid w:val="005263A9"/>
    <w:rsid w:val="00530DEF"/>
    <w:rsid w:val="00532743"/>
    <w:rsid w:val="005414E1"/>
    <w:rsid w:val="00542471"/>
    <w:rsid w:val="00542AA0"/>
    <w:rsid w:val="00543F0B"/>
    <w:rsid w:val="0054404A"/>
    <w:rsid w:val="005459CD"/>
    <w:rsid w:val="005468FB"/>
    <w:rsid w:val="00554520"/>
    <w:rsid w:val="005562B7"/>
    <w:rsid w:val="00560D25"/>
    <w:rsid w:val="005637B2"/>
    <w:rsid w:val="00563FAE"/>
    <w:rsid w:val="005660DF"/>
    <w:rsid w:val="00571356"/>
    <w:rsid w:val="00577FD0"/>
    <w:rsid w:val="00583F40"/>
    <w:rsid w:val="00586369"/>
    <w:rsid w:val="005868D4"/>
    <w:rsid w:val="00590ABF"/>
    <w:rsid w:val="0059362E"/>
    <w:rsid w:val="0059461F"/>
    <w:rsid w:val="00597F15"/>
    <w:rsid w:val="005A017B"/>
    <w:rsid w:val="005A0DC8"/>
    <w:rsid w:val="005A3D18"/>
    <w:rsid w:val="005A3D21"/>
    <w:rsid w:val="005B4DAC"/>
    <w:rsid w:val="005B53A0"/>
    <w:rsid w:val="005B5A74"/>
    <w:rsid w:val="005B7957"/>
    <w:rsid w:val="005C58CA"/>
    <w:rsid w:val="005C762A"/>
    <w:rsid w:val="005D0E59"/>
    <w:rsid w:val="005D2DCE"/>
    <w:rsid w:val="005D7812"/>
    <w:rsid w:val="005E33B3"/>
    <w:rsid w:val="005F04BE"/>
    <w:rsid w:val="005F36C6"/>
    <w:rsid w:val="005F39AE"/>
    <w:rsid w:val="005F7888"/>
    <w:rsid w:val="00600AC7"/>
    <w:rsid w:val="00601706"/>
    <w:rsid w:val="00601E3D"/>
    <w:rsid w:val="00605C75"/>
    <w:rsid w:val="0060777B"/>
    <w:rsid w:val="0060783B"/>
    <w:rsid w:val="00613363"/>
    <w:rsid w:val="006153D8"/>
    <w:rsid w:val="00615CC6"/>
    <w:rsid w:val="00621812"/>
    <w:rsid w:val="00631609"/>
    <w:rsid w:val="00631E5C"/>
    <w:rsid w:val="0064127D"/>
    <w:rsid w:val="006511D0"/>
    <w:rsid w:val="006511E1"/>
    <w:rsid w:val="006513D6"/>
    <w:rsid w:val="00652DB2"/>
    <w:rsid w:val="006540C8"/>
    <w:rsid w:val="00657684"/>
    <w:rsid w:val="0065795E"/>
    <w:rsid w:val="00660C0D"/>
    <w:rsid w:val="00661D97"/>
    <w:rsid w:val="00664817"/>
    <w:rsid w:val="00670C33"/>
    <w:rsid w:val="00674B2B"/>
    <w:rsid w:val="0068116C"/>
    <w:rsid w:val="00681943"/>
    <w:rsid w:val="006820FB"/>
    <w:rsid w:val="00684ABE"/>
    <w:rsid w:val="00690713"/>
    <w:rsid w:val="00693589"/>
    <w:rsid w:val="00693598"/>
    <w:rsid w:val="00696083"/>
    <w:rsid w:val="006979D3"/>
    <w:rsid w:val="006A0F32"/>
    <w:rsid w:val="006C25ED"/>
    <w:rsid w:val="006C49F7"/>
    <w:rsid w:val="006C7865"/>
    <w:rsid w:val="006D05DA"/>
    <w:rsid w:val="006E1ECD"/>
    <w:rsid w:val="006E28FB"/>
    <w:rsid w:val="006E4D81"/>
    <w:rsid w:val="006E6CD4"/>
    <w:rsid w:val="006F5476"/>
    <w:rsid w:val="006F64C3"/>
    <w:rsid w:val="006F664A"/>
    <w:rsid w:val="006F7FB1"/>
    <w:rsid w:val="00703A76"/>
    <w:rsid w:val="007134EE"/>
    <w:rsid w:val="0072402F"/>
    <w:rsid w:val="0072750D"/>
    <w:rsid w:val="00731AC9"/>
    <w:rsid w:val="00733885"/>
    <w:rsid w:val="00740FA4"/>
    <w:rsid w:val="00741517"/>
    <w:rsid w:val="00742251"/>
    <w:rsid w:val="00746006"/>
    <w:rsid w:val="00750AD7"/>
    <w:rsid w:val="00753BE3"/>
    <w:rsid w:val="007554DC"/>
    <w:rsid w:val="0075697F"/>
    <w:rsid w:val="007574F6"/>
    <w:rsid w:val="00763F47"/>
    <w:rsid w:val="007646AE"/>
    <w:rsid w:val="00764F61"/>
    <w:rsid w:val="00766E5A"/>
    <w:rsid w:val="00772FB0"/>
    <w:rsid w:val="00774834"/>
    <w:rsid w:val="00774FD8"/>
    <w:rsid w:val="00775798"/>
    <w:rsid w:val="0078402A"/>
    <w:rsid w:val="007852E2"/>
    <w:rsid w:val="00796619"/>
    <w:rsid w:val="00796FFB"/>
    <w:rsid w:val="007A35C6"/>
    <w:rsid w:val="007A3B4A"/>
    <w:rsid w:val="007C0CCB"/>
    <w:rsid w:val="007C2D7D"/>
    <w:rsid w:val="007C4824"/>
    <w:rsid w:val="007C5D26"/>
    <w:rsid w:val="007D0BB0"/>
    <w:rsid w:val="007D3B57"/>
    <w:rsid w:val="007D7AFC"/>
    <w:rsid w:val="007D7B53"/>
    <w:rsid w:val="007E10E8"/>
    <w:rsid w:val="007E17CC"/>
    <w:rsid w:val="007E448A"/>
    <w:rsid w:val="007F15F7"/>
    <w:rsid w:val="007F25F0"/>
    <w:rsid w:val="007F5938"/>
    <w:rsid w:val="007F717E"/>
    <w:rsid w:val="008052F6"/>
    <w:rsid w:val="00806F21"/>
    <w:rsid w:val="00806FF7"/>
    <w:rsid w:val="00810DEA"/>
    <w:rsid w:val="00830EB5"/>
    <w:rsid w:val="0083252B"/>
    <w:rsid w:val="00833446"/>
    <w:rsid w:val="00837703"/>
    <w:rsid w:val="00842AF3"/>
    <w:rsid w:val="008435D3"/>
    <w:rsid w:val="0085073A"/>
    <w:rsid w:val="00857542"/>
    <w:rsid w:val="00857619"/>
    <w:rsid w:val="00857C0E"/>
    <w:rsid w:val="0087126E"/>
    <w:rsid w:val="008764D5"/>
    <w:rsid w:val="0087765F"/>
    <w:rsid w:val="00886CAA"/>
    <w:rsid w:val="00892D37"/>
    <w:rsid w:val="00895DFA"/>
    <w:rsid w:val="00897334"/>
    <w:rsid w:val="008A0ACE"/>
    <w:rsid w:val="008A7D41"/>
    <w:rsid w:val="008B0793"/>
    <w:rsid w:val="008B4810"/>
    <w:rsid w:val="008C33B7"/>
    <w:rsid w:val="008C3A71"/>
    <w:rsid w:val="008C685F"/>
    <w:rsid w:val="008D0823"/>
    <w:rsid w:val="008D1876"/>
    <w:rsid w:val="008D2D5B"/>
    <w:rsid w:val="008D74A0"/>
    <w:rsid w:val="008E1299"/>
    <w:rsid w:val="008E2A60"/>
    <w:rsid w:val="008F0D9F"/>
    <w:rsid w:val="008F0E2A"/>
    <w:rsid w:val="008F20DA"/>
    <w:rsid w:val="008F21DD"/>
    <w:rsid w:val="008F40FC"/>
    <w:rsid w:val="008F59E6"/>
    <w:rsid w:val="00907CB9"/>
    <w:rsid w:val="009107E6"/>
    <w:rsid w:val="00912EB0"/>
    <w:rsid w:val="009160C1"/>
    <w:rsid w:val="0092617A"/>
    <w:rsid w:val="009275B1"/>
    <w:rsid w:val="00930315"/>
    <w:rsid w:val="009308FF"/>
    <w:rsid w:val="00931033"/>
    <w:rsid w:val="00937DDD"/>
    <w:rsid w:val="00941507"/>
    <w:rsid w:val="00944697"/>
    <w:rsid w:val="00946C65"/>
    <w:rsid w:val="009526E2"/>
    <w:rsid w:val="009537DC"/>
    <w:rsid w:val="00954CA1"/>
    <w:rsid w:val="0096042C"/>
    <w:rsid w:val="009641C8"/>
    <w:rsid w:val="00964E9C"/>
    <w:rsid w:val="00967440"/>
    <w:rsid w:val="00971446"/>
    <w:rsid w:val="00972D0C"/>
    <w:rsid w:val="00974B46"/>
    <w:rsid w:val="00975911"/>
    <w:rsid w:val="00987669"/>
    <w:rsid w:val="0099182F"/>
    <w:rsid w:val="00995F57"/>
    <w:rsid w:val="009A371C"/>
    <w:rsid w:val="009A65A5"/>
    <w:rsid w:val="009A7DF7"/>
    <w:rsid w:val="009B368C"/>
    <w:rsid w:val="009B5B98"/>
    <w:rsid w:val="009B71D6"/>
    <w:rsid w:val="009B7735"/>
    <w:rsid w:val="009C01F3"/>
    <w:rsid w:val="009C1144"/>
    <w:rsid w:val="009C11DC"/>
    <w:rsid w:val="009C31F2"/>
    <w:rsid w:val="009D09D1"/>
    <w:rsid w:val="009D2B8A"/>
    <w:rsid w:val="009D36E6"/>
    <w:rsid w:val="009D7A2F"/>
    <w:rsid w:val="009E3D32"/>
    <w:rsid w:val="009E730F"/>
    <w:rsid w:val="00A05A5B"/>
    <w:rsid w:val="00A13A13"/>
    <w:rsid w:val="00A24328"/>
    <w:rsid w:val="00A352A5"/>
    <w:rsid w:val="00A357B9"/>
    <w:rsid w:val="00A47B67"/>
    <w:rsid w:val="00A507FC"/>
    <w:rsid w:val="00A50FF4"/>
    <w:rsid w:val="00A610FF"/>
    <w:rsid w:val="00A66C0F"/>
    <w:rsid w:val="00A7034E"/>
    <w:rsid w:val="00A709E4"/>
    <w:rsid w:val="00A7128F"/>
    <w:rsid w:val="00A725ED"/>
    <w:rsid w:val="00A73079"/>
    <w:rsid w:val="00A7448F"/>
    <w:rsid w:val="00A75324"/>
    <w:rsid w:val="00A8298E"/>
    <w:rsid w:val="00A8506B"/>
    <w:rsid w:val="00A914DE"/>
    <w:rsid w:val="00A92D92"/>
    <w:rsid w:val="00A9366E"/>
    <w:rsid w:val="00A95A09"/>
    <w:rsid w:val="00A95E0E"/>
    <w:rsid w:val="00AA3AF3"/>
    <w:rsid w:val="00AA6340"/>
    <w:rsid w:val="00AB5718"/>
    <w:rsid w:val="00AC4358"/>
    <w:rsid w:val="00AC4F75"/>
    <w:rsid w:val="00AC56AC"/>
    <w:rsid w:val="00AD5052"/>
    <w:rsid w:val="00AF0254"/>
    <w:rsid w:val="00AF129B"/>
    <w:rsid w:val="00AF275A"/>
    <w:rsid w:val="00AF57D1"/>
    <w:rsid w:val="00AF6C2E"/>
    <w:rsid w:val="00AF6CCF"/>
    <w:rsid w:val="00B012C8"/>
    <w:rsid w:val="00B02C5D"/>
    <w:rsid w:val="00B03FE3"/>
    <w:rsid w:val="00B06217"/>
    <w:rsid w:val="00B10C74"/>
    <w:rsid w:val="00B16987"/>
    <w:rsid w:val="00B17077"/>
    <w:rsid w:val="00B20470"/>
    <w:rsid w:val="00B33DCE"/>
    <w:rsid w:val="00B34411"/>
    <w:rsid w:val="00B429CD"/>
    <w:rsid w:val="00B5061B"/>
    <w:rsid w:val="00B51B4F"/>
    <w:rsid w:val="00B567D5"/>
    <w:rsid w:val="00B579FB"/>
    <w:rsid w:val="00B6475C"/>
    <w:rsid w:val="00B749B5"/>
    <w:rsid w:val="00B81768"/>
    <w:rsid w:val="00B82120"/>
    <w:rsid w:val="00B82316"/>
    <w:rsid w:val="00B8396E"/>
    <w:rsid w:val="00B87536"/>
    <w:rsid w:val="00B90BB0"/>
    <w:rsid w:val="00B9329B"/>
    <w:rsid w:val="00B95253"/>
    <w:rsid w:val="00BA24DC"/>
    <w:rsid w:val="00BB0C2E"/>
    <w:rsid w:val="00BB21C4"/>
    <w:rsid w:val="00BB7660"/>
    <w:rsid w:val="00BC0E41"/>
    <w:rsid w:val="00BC4C2D"/>
    <w:rsid w:val="00BC521C"/>
    <w:rsid w:val="00BC5C93"/>
    <w:rsid w:val="00BC75AA"/>
    <w:rsid w:val="00BD57A2"/>
    <w:rsid w:val="00BD5CE1"/>
    <w:rsid w:val="00BE1DD6"/>
    <w:rsid w:val="00BE202D"/>
    <w:rsid w:val="00BE2C0E"/>
    <w:rsid w:val="00BE37FF"/>
    <w:rsid w:val="00BE3819"/>
    <w:rsid w:val="00BF3D7D"/>
    <w:rsid w:val="00BF49B3"/>
    <w:rsid w:val="00BF6AD5"/>
    <w:rsid w:val="00C03950"/>
    <w:rsid w:val="00C0761C"/>
    <w:rsid w:val="00C17A28"/>
    <w:rsid w:val="00C17E51"/>
    <w:rsid w:val="00C21F3A"/>
    <w:rsid w:val="00C23770"/>
    <w:rsid w:val="00C23CA4"/>
    <w:rsid w:val="00C27805"/>
    <w:rsid w:val="00C27F32"/>
    <w:rsid w:val="00C309C2"/>
    <w:rsid w:val="00C458DB"/>
    <w:rsid w:val="00C5234D"/>
    <w:rsid w:val="00C5411C"/>
    <w:rsid w:val="00C675EA"/>
    <w:rsid w:val="00C77115"/>
    <w:rsid w:val="00C779B3"/>
    <w:rsid w:val="00C80149"/>
    <w:rsid w:val="00C80D27"/>
    <w:rsid w:val="00C82509"/>
    <w:rsid w:val="00C87122"/>
    <w:rsid w:val="00C911C0"/>
    <w:rsid w:val="00C9399A"/>
    <w:rsid w:val="00C93AF7"/>
    <w:rsid w:val="00C93EC9"/>
    <w:rsid w:val="00CB34CE"/>
    <w:rsid w:val="00CB3D7A"/>
    <w:rsid w:val="00CB423F"/>
    <w:rsid w:val="00CB437C"/>
    <w:rsid w:val="00CB488D"/>
    <w:rsid w:val="00CB4EA0"/>
    <w:rsid w:val="00CB51E0"/>
    <w:rsid w:val="00CC1776"/>
    <w:rsid w:val="00CC7205"/>
    <w:rsid w:val="00CD3D95"/>
    <w:rsid w:val="00CD7993"/>
    <w:rsid w:val="00CE07B7"/>
    <w:rsid w:val="00CE0C9A"/>
    <w:rsid w:val="00CE1446"/>
    <w:rsid w:val="00CE4DE1"/>
    <w:rsid w:val="00CE541C"/>
    <w:rsid w:val="00CE691A"/>
    <w:rsid w:val="00CE7441"/>
    <w:rsid w:val="00CF06A5"/>
    <w:rsid w:val="00CF2DD3"/>
    <w:rsid w:val="00CF3255"/>
    <w:rsid w:val="00CF56BF"/>
    <w:rsid w:val="00D016BB"/>
    <w:rsid w:val="00D026DD"/>
    <w:rsid w:val="00D03B8E"/>
    <w:rsid w:val="00D05FFE"/>
    <w:rsid w:val="00D14091"/>
    <w:rsid w:val="00D149A1"/>
    <w:rsid w:val="00D30B03"/>
    <w:rsid w:val="00D33E41"/>
    <w:rsid w:val="00D34E9A"/>
    <w:rsid w:val="00D36444"/>
    <w:rsid w:val="00D36C81"/>
    <w:rsid w:val="00D43D82"/>
    <w:rsid w:val="00D45EE6"/>
    <w:rsid w:val="00D50D19"/>
    <w:rsid w:val="00D5286C"/>
    <w:rsid w:val="00D5652B"/>
    <w:rsid w:val="00D6217B"/>
    <w:rsid w:val="00D62224"/>
    <w:rsid w:val="00D64011"/>
    <w:rsid w:val="00D65A5A"/>
    <w:rsid w:val="00D67193"/>
    <w:rsid w:val="00D77FCE"/>
    <w:rsid w:val="00D87ED3"/>
    <w:rsid w:val="00D930A0"/>
    <w:rsid w:val="00D939D9"/>
    <w:rsid w:val="00D94D8C"/>
    <w:rsid w:val="00D97A2A"/>
    <w:rsid w:val="00DA08B0"/>
    <w:rsid w:val="00DA33CD"/>
    <w:rsid w:val="00DA5226"/>
    <w:rsid w:val="00DB2D88"/>
    <w:rsid w:val="00DB44B1"/>
    <w:rsid w:val="00DB5BD5"/>
    <w:rsid w:val="00DD73CE"/>
    <w:rsid w:val="00DD7985"/>
    <w:rsid w:val="00DD7C35"/>
    <w:rsid w:val="00DE255E"/>
    <w:rsid w:val="00DE2D92"/>
    <w:rsid w:val="00DE3966"/>
    <w:rsid w:val="00DF0786"/>
    <w:rsid w:val="00DF5D6C"/>
    <w:rsid w:val="00E03964"/>
    <w:rsid w:val="00E071FD"/>
    <w:rsid w:val="00E11225"/>
    <w:rsid w:val="00E12D60"/>
    <w:rsid w:val="00E170B3"/>
    <w:rsid w:val="00E22580"/>
    <w:rsid w:val="00E234BF"/>
    <w:rsid w:val="00E24119"/>
    <w:rsid w:val="00E245DE"/>
    <w:rsid w:val="00E3087F"/>
    <w:rsid w:val="00E30C5D"/>
    <w:rsid w:val="00E335C6"/>
    <w:rsid w:val="00E35D24"/>
    <w:rsid w:val="00E36AC8"/>
    <w:rsid w:val="00E54577"/>
    <w:rsid w:val="00E551D9"/>
    <w:rsid w:val="00E55E51"/>
    <w:rsid w:val="00E64803"/>
    <w:rsid w:val="00E6628F"/>
    <w:rsid w:val="00E667A5"/>
    <w:rsid w:val="00E74B0C"/>
    <w:rsid w:val="00E752BD"/>
    <w:rsid w:val="00E86564"/>
    <w:rsid w:val="00E9497B"/>
    <w:rsid w:val="00E94AC3"/>
    <w:rsid w:val="00E96CD8"/>
    <w:rsid w:val="00EA02C5"/>
    <w:rsid w:val="00EA1546"/>
    <w:rsid w:val="00EA163C"/>
    <w:rsid w:val="00EA2EE6"/>
    <w:rsid w:val="00EB070C"/>
    <w:rsid w:val="00EB6903"/>
    <w:rsid w:val="00EC26B0"/>
    <w:rsid w:val="00EC3C23"/>
    <w:rsid w:val="00ED33E8"/>
    <w:rsid w:val="00EE11BB"/>
    <w:rsid w:val="00EE29E9"/>
    <w:rsid w:val="00EE39B4"/>
    <w:rsid w:val="00EE4A6F"/>
    <w:rsid w:val="00EE5C4B"/>
    <w:rsid w:val="00EE72DE"/>
    <w:rsid w:val="00EF10BB"/>
    <w:rsid w:val="00F01717"/>
    <w:rsid w:val="00F03C65"/>
    <w:rsid w:val="00F03E1F"/>
    <w:rsid w:val="00F06B8B"/>
    <w:rsid w:val="00F107AC"/>
    <w:rsid w:val="00F11DA9"/>
    <w:rsid w:val="00F2075E"/>
    <w:rsid w:val="00F211E2"/>
    <w:rsid w:val="00F26D0B"/>
    <w:rsid w:val="00F350F9"/>
    <w:rsid w:val="00F35204"/>
    <w:rsid w:val="00F41F92"/>
    <w:rsid w:val="00F42A4D"/>
    <w:rsid w:val="00F52F53"/>
    <w:rsid w:val="00F55039"/>
    <w:rsid w:val="00F579A8"/>
    <w:rsid w:val="00F64E3A"/>
    <w:rsid w:val="00F676D7"/>
    <w:rsid w:val="00F67AB1"/>
    <w:rsid w:val="00F74519"/>
    <w:rsid w:val="00F824E7"/>
    <w:rsid w:val="00F82DB6"/>
    <w:rsid w:val="00F85E69"/>
    <w:rsid w:val="00F90DBC"/>
    <w:rsid w:val="00F941AC"/>
    <w:rsid w:val="00F941FF"/>
    <w:rsid w:val="00FA0750"/>
    <w:rsid w:val="00FA2A0F"/>
    <w:rsid w:val="00FA71D5"/>
    <w:rsid w:val="00FB4C52"/>
    <w:rsid w:val="00FB7FA8"/>
    <w:rsid w:val="00FC30D1"/>
    <w:rsid w:val="00FC37B3"/>
    <w:rsid w:val="00FC440B"/>
    <w:rsid w:val="00FC4676"/>
    <w:rsid w:val="00FD2B23"/>
    <w:rsid w:val="00FD4125"/>
    <w:rsid w:val="00FD6410"/>
    <w:rsid w:val="00FD7C4F"/>
    <w:rsid w:val="00FE46E1"/>
    <w:rsid w:val="00FE70EC"/>
    <w:rsid w:val="00FF5DFD"/>
    <w:rsid w:val="00FF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269AF"/>
  <w15:docId w15:val="{56C8FA5F-3234-4782-AD40-98177C7CB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fieldrequired">
    <w:name w:val="gfield_required"/>
    <w:basedOn w:val="DefaultParagraphFont"/>
    <w:rsid w:val="00664817"/>
  </w:style>
  <w:style w:type="table" w:styleId="TableGrid">
    <w:name w:val="Table Grid"/>
    <w:basedOn w:val="TableNormal"/>
    <w:uiPriority w:val="59"/>
    <w:rsid w:val="00664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48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7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30F"/>
  </w:style>
  <w:style w:type="paragraph" w:styleId="Footer">
    <w:name w:val="footer"/>
    <w:basedOn w:val="Normal"/>
    <w:link w:val="FooterChar"/>
    <w:uiPriority w:val="99"/>
    <w:unhideWhenUsed/>
    <w:rsid w:val="009E73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30F"/>
  </w:style>
  <w:style w:type="character" w:styleId="Hyperlink">
    <w:name w:val="Hyperlink"/>
    <w:basedOn w:val="DefaultParagraphFont"/>
    <w:uiPriority w:val="99"/>
    <w:unhideWhenUsed/>
    <w:rsid w:val="00690713"/>
    <w:rPr>
      <w:color w:val="0000FF" w:themeColor="hyperlink"/>
      <w:u w:val="single"/>
    </w:rPr>
  </w:style>
  <w:style w:type="paragraph" w:customStyle="1" w:styleId="Guideline">
    <w:name w:val="Guideline"/>
    <w:basedOn w:val="Normal"/>
    <w:link w:val="GuidelineChar"/>
    <w:qFormat/>
    <w:rsid w:val="000D2AF4"/>
    <w:pPr>
      <w:spacing w:after="0" w:line="240" w:lineRule="auto"/>
    </w:pPr>
    <w:rPr>
      <w:rFonts w:ascii="Arial" w:eastAsia="SimSun" w:hAnsi="Arial" w:cs="Times New Roman"/>
      <w:i/>
      <w:color w:val="548DD4"/>
      <w:sz w:val="20"/>
      <w:lang w:val="en-GB"/>
    </w:rPr>
  </w:style>
  <w:style w:type="character" w:customStyle="1" w:styleId="GuidelineChar">
    <w:name w:val="Guideline Char"/>
    <w:basedOn w:val="DefaultParagraphFont"/>
    <w:link w:val="Guideline"/>
    <w:rsid w:val="000D2AF4"/>
    <w:rPr>
      <w:rFonts w:ascii="Arial" w:eastAsia="SimSun" w:hAnsi="Arial" w:cs="Times New Roman"/>
      <w:i/>
      <w:color w:val="548DD4"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86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7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3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5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6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8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5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5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2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6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7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0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4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4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0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5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4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4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4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6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53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00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8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9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4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9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0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5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9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5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8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8E8F3-62D3-4E3C-8F19-E18E6DB79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H Lih Bin</dc:creator>
  <cp:lastModifiedBy>Shalinda Adikari</cp:lastModifiedBy>
  <cp:revision>4</cp:revision>
  <dcterms:created xsi:type="dcterms:W3CDTF">2021-01-06T06:54:00Z</dcterms:created>
  <dcterms:modified xsi:type="dcterms:W3CDTF">2021-07-19T02:24:00Z</dcterms:modified>
</cp:coreProperties>
</file>